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491AC2" w14:textId="720C8B04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9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10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proofErr w:type="spellStart"/>
      <w:r w:rsidRPr="0009070E">
        <w:rPr>
          <w:rFonts w:ascii="Consolas" w:hAnsi="Consolas"/>
          <w:b/>
          <w:bCs/>
        </w:rPr>
        <w:t>Serializer</w:t>
      </w:r>
      <w:proofErr w:type="spellEnd"/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Heading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string</w:t>
      </w:r>
      <w:proofErr w:type="spellEnd"/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Heading3"/>
      </w:pPr>
      <w:r w:rsidRPr="00EF097B">
        <w:t>Product</w:t>
      </w:r>
    </w:p>
    <w:p w14:paraId="1E762C16" w14:textId="77777777" w:rsidR="00481D70" w:rsidRPr="001F4A6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bookmarkStart w:id="0" w:name="OLE_LINK1"/>
      <w:bookmarkStart w:id="1" w:name="OLE_LINK2"/>
      <w:r w:rsidRPr="001F4A6B">
        <w:rPr>
          <w:rStyle w:val="CodeChar"/>
          <w:highlight w:val="darkGreen"/>
        </w:rPr>
        <w:t>Id</w:t>
      </w:r>
      <w:r w:rsidRPr="001F4A6B">
        <w:rPr>
          <w:rStyle w:val="CodeChar"/>
          <w:rFonts w:asciiTheme="minorHAnsi" w:hAnsiTheme="minorHAnsi"/>
          <w:b w:val="0"/>
          <w:noProof w:val="0"/>
          <w:highlight w:val="darkGreen"/>
        </w:rPr>
        <w:t xml:space="preserve"> </w:t>
      </w:r>
      <w:r w:rsidRPr="001F4A6B">
        <w:rPr>
          <w:highlight w:val="darkGreen"/>
        </w:rPr>
        <w:t xml:space="preserve">– </w:t>
      </w:r>
      <w:r w:rsidRPr="001F4A6B">
        <w:rPr>
          <w:b/>
          <w:bCs/>
          <w:highlight w:val="darkGreen"/>
        </w:rPr>
        <w:t>integer</w:t>
      </w:r>
      <w:r w:rsidRPr="001F4A6B">
        <w:rPr>
          <w:highlight w:val="darkGreen"/>
        </w:rPr>
        <w:t xml:space="preserve">, </w:t>
      </w:r>
      <w:r w:rsidRPr="001F4A6B">
        <w:rPr>
          <w:b/>
          <w:highlight w:val="darkGreen"/>
        </w:rPr>
        <w:t>Primary Key</w:t>
      </w:r>
    </w:p>
    <w:p w14:paraId="36860BBA" w14:textId="5B37A605" w:rsidR="00481D70" w:rsidRPr="001F4A6B" w:rsidRDefault="008E634A" w:rsidP="0087362E">
      <w:pPr>
        <w:pStyle w:val="ListParagraph"/>
        <w:numPr>
          <w:ilvl w:val="0"/>
          <w:numId w:val="2"/>
        </w:numPr>
        <w:rPr>
          <w:highlight w:val="darkGreen"/>
        </w:rPr>
      </w:pPr>
      <w:r w:rsidRPr="001F4A6B">
        <w:rPr>
          <w:rStyle w:val="CodeChar"/>
          <w:highlight w:val="darkGreen"/>
        </w:rPr>
        <w:t>Name</w:t>
      </w:r>
      <w:r w:rsidR="00CC1AB4" w:rsidRPr="001F4A6B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994057" w:rsidRPr="001F4A6B">
        <w:rPr>
          <w:highlight w:val="darkGreen"/>
        </w:rPr>
        <w:t xml:space="preserve">– </w:t>
      </w:r>
      <w:r w:rsidR="00481D70" w:rsidRPr="001F4A6B">
        <w:rPr>
          <w:b/>
          <w:highlight w:val="darkGreen"/>
        </w:rPr>
        <w:t xml:space="preserve">text </w:t>
      </w:r>
      <w:r w:rsidR="00481D70" w:rsidRPr="001F4A6B">
        <w:rPr>
          <w:bCs/>
          <w:highlight w:val="darkGreen"/>
        </w:rPr>
        <w:t>with length</w:t>
      </w:r>
      <w:r w:rsidR="00481D70" w:rsidRPr="001F4A6B">
        <w:rPr>
          <w:b/>
          <w:highlight w:val="darkGreen"/>
        </w:rPr>
        <w:t xml:space="preserve"> </w:t>
      </w:r>
      <w:r w:rsidR="00865A63" w:rsidRPr="001F4A6B">
        <w:rPr>
          <w:b/>
          <w:highlight w:val="darkGreen"/>
        </w:rPr>
        <w:t>[</w:t>
      </w:r>
      <w:r w:rsidR="003B08E6" w:rsidRPr="001F4A6B">
        <w:rPr>
          <w:rFonts w:ascii="Consolas" w:hAnsi="Consolas"/>
          <w:b/>
          <w:highlight w:val="darkGreen"/>
        </w:rPr>
        <w:t>9</w:t>
      </w:r>
      <w:r w:rsidR="00C77F2A" w:rsidRPr="001F4A6B">
        <w:rPr>
          <w:rFonts w:ascii="Consolas" w:hAnsi="Consolas"/>
          <w:b/>
          <w:highlight w:val="darkGreen"/>
        </w:rPr>
        <w:t>…</w:t>
      </w:r>
      <w:r w:rsidR="00865A63" w:rsidRPr="001F4A6B">
        <w:rPr>
          <w:rFonts w:ascii="Consolas" w:hAnsi="Consolas"/>
          <w:b/>
          <w:highlight w:val="darkGreen"/>
        </w:rPr>
        <w:t>30</w:t>
      </w:r>
      <w:r w:rsidR="00481D70" w:rsidRPr="001F4A6B">
        <w:rPr>
          <w:b/>
          <w:highlight w:val="darkGreen"/>
        </w:rPr>
        <w:t>]</w:t>
      </w:r>
      <w:r w:rsidR="00481D70" w:rsidRPr="001F4A6B">
        <w:rPr>
          <w:highlight w:val="darkGreen"/>
        </w:rPr>
        <w:t xml:space="preserve"> </w:t>
      </w:r>
      <w:r w:rsidR="00481D70" w:rsidRPr="001F4A6B">
        <w:rPr>
          <w:b/>
          <w:highlight w:val="darkGreen"/>
        </w:rPr>
        <w:t>(</w:t>
      </w:r>
      <w:r w:rsidR="00481D70" w:rsidRPr="001F4A6B">
        <w:rPr>
          <w:rStyle w:val="Strong"/>
          <w:highlight w:val="darkGreen"/>
        </w:rPr>
        <w:t>required</w:t>
      </w:r>
      <w:r w:rsidR="00481D70" w:rsidRPr="001F4A6B">
        <w:rPr>
          <w:b/>
          <w:highlight w:val="darkGreen"/>
        </w:rPr>
        <w:t>)</w:t>
      </w:r>
    </w:p>
    <w:p w14:paraId="1F4A3A9B" w14:textId="2FFCF8AB" w:rsidR="005B6088" w:rsidRPr="001F4A6B" w:rsidRDefault="008E634A" w:rsidP="0087362E">
      <w:pPr>
        <w:pStyle w:val="ListParagraph"/>
        <w:numPr>
          <w:ilvl w:val="0"/>
          <w:numId w:val="2"/>
        </w:numPr>
        <w:rPr>
          <w:highlight w:val="darkGreen"/>
        </w:rPr>
      </w:pPr>
      <w:r w:rsidRPr="001F4A6B">
        <w:rPr>
          <w:rFonts w:ascii="Consolas" w:hAnsi="Consolas"/>
          <w:b/>
          <w:noProof/>
          <w:highlight w:val="darkGreen"/>
        </w:rPr>
        <w:t>Price</w:t>
      </w:r>
      <w:r w:rsidR="005B6088" w:rsidRPr="001F4A6B">
        <w:rPr>
          <w:rFonts w:cstheme="minorHAnsi"/>
          <w:b/>
          <w:noProof/>
          <w:highlight w:val="darkGreen"/>
        </w:rPr>
        <w:t xml:space="preserve"> </w:t>
      </w:r>
      <w:r w:rsidR="00994057" w:rsidRPr="001F4A6B">
        <w:rPr>
          <w:highlight w:val="darkGreen"/>
        </w:rPr>
        <w:t xml:space="preserve">– </w:t>
      </w:r>
      <w:r w:rsidR="00E845FA" w:rsidRPr="001F4A6B">
        <w:rPr>
          <w:rFonts w:ascii="Consolas" w:hAnsi="Consolas"/>
          <w:b/>
          <w:bCs/>
          <w:highlight w:val="darkGreen"/>
        </w:rPr>
        <w:t>decimal</w:t>
      </w:r>
      <w:r w:rsidR="005B6088" w:rsidRPr="001F4A6B">
        <w:rPr>
          <w:highlight w:val="darkGreen"/>
        </w:rPr>
        <w:t xml:space="preserve"> in range</w:t>
      </w:r>
      <w:r w:rsidR="005B6088" w:rsidRPr="001F4A6B">
        <w:rPr>
          <w:b/>
          <w:bCs/>
          <w:highlight w:val="darkGreen"/>
        </w:rPr>
        <w:t xml:space="preserve"> [</w:t>
      </w:r>
      <w:r w:rsidR="00C77F2A" w:rsidRPr="001F4A6B">
        <w:rPr>
          <w:rFonts w:ascii="Consolas" w:hAnsi="Consolas"/>
          <w:b/>
          <w:bCs/>
          <w:highlight w:val="darkGreen"/>
        </w:rPr>
        <w:t>5</w:t>
      </w:r>
      <w:r w:rsidR="00841C9D" w:rsidRPr="001F4A6B">
        <w:rPr>
          <w:rFonts w:ascii="Consolas" w:hAnsi="Consolas"/>
          <w:b/>
          <w:bCs/>
          <w:highlight w:val="darkGreen"/>
        </w:rPr>
        <w:t>.00</w:t>
      </w:r>
      <w:r w:rsidR="00C77F2A" w:rsidRPr="001F4A6B">
        <w:rPr>
          <w:rFonts w:ascii="Consolas" w:hAnsi="Consolas"/>
          <w:b/>
          <w:bCs/>
          <w:highlight w:val="darkGreen"/>
        </w:rPr>
        <w:t>…1000</w:t>
      </w:r>
      <w:r w:rsidR="00841C9D" w:rsidRPr="001F4A6B">
        <w:rPr>
          <w:rFonts w:ascii="Consolas" w:hAnsi="Consolas"/>
          <w:b/>
          <w:bCs/>
          <w:highlight w:val="darkGreen"/>
        </w:rPr>
        <w:t>.00</w:t>
      </w:r>
      <w:r w:rsidR="005B6088" w:rsidRPr="001F4A6B">
        <w:rPr>
          <w:b/>
          <w:bCs/>
          <w:highlight w:val="darkGreen"/>
        </w:rPr>
        <w:t>]</w:t>
      </w:r>
      <w:r w:rsidR="005B6088" w:rsidRPr="001F4A6B">
        <w:rPr>
          <w:highlight w:val="darkGreen"/>
        </w:rPr>
        <w:t xml:space="preserve"> </w:t>
      </w:r>
      <w:r w:rsidR="005B6088" w:rsidRPr="001F4A6B">
        <w:rPr>
          <w:b/>
          <w:bCs/>
          <w:highlight w:val="darkGreen"/>
        </w:rPr>
        <w:t>(required)</w:t>
      </w:r>
    </w:p>
    <w:bookmarkEnd w:id="0"/>
    <w:bookmarkEnd w:id="1"/>
    <w:p w14:paraId="30E9B9DB" w14:textId="42DFB2BF" w:rsidR="0022613D" w:rsidRPr="001F4A6B" w:rsidRDefault="0022613D" w:rsidP="0022613D">
      <w:pPr>
        <w:pStyle w:val="ListParagraph"/>
        <w:numPr>
          <w:ilvl w:val="0"/>
          <w:numId w:val="2"/>
        </w:numPr>
        <w:rPr>
          <w:highlight w:val="darkGreen"/>
        </w:rPr>
      </w:pPr>
      <w:r w:rsidRPr="001F4A6B">
        <w:rPr>
          <w:rStyle w:val="CodeChar"/>
          <w:highlight w:val="darkGreen"/>
        </w:rPr>
        <w:t>CategoryType</w:t>
      </w:r>
      <w:r w:rsidRPr="001F4A6B">
        <w:rPr>
          <w:rFonts w:cstheme="minorHAnsi"/>
          <w:b/>
          <w:highlight w:val="darkGreen"/>
        </w:rPr>
        <w:t xml:space="preserve"> </w:t>
      </w:r>
      <w:r w:rsidRPr="001F4A6B">
        <w:rPr>
          <w:highlight w:val="darkGreen"/>
        </w:rPr>
        <w:t xml:space="preserve">– </w:t>
      </w:r>
      <w:r w:rsidRPr="001F4A6B">
        <w:rPr>
          <w:b/>
          <w:bCs/>
          <w:highlight w:val="darkGreen"/>
        </w:rPr>
        <w:t>enumeration</w:t>
      </w:r>
      <w:r w:rsidRPr="001F4A6B">
        <w:rPr>
          <w:highlight w:val="darkGreen"/>
        </w:rPr>
        <w:t xml:space="preserve"> of type </w:t>
      </w:r>
      <w:r w:rsidRPr="001F4A6B">
        <w:rPr>
          <w:rStyle w:val="CodeChar"/>
          <w:highlight w:val="darkGreen"/>
        </w:rPr>
        <w:t>CategoryType</w:t>
      </w:r>
      <w:r w:rsidRPr="001F4A6B">
        <w:rPr>
          <w:highlight w:val="darkGreen"/>
        </w:rPr>
        <w:t xml:space="preserve">, with possible values </w:t>
      </w:r>
      <w:r w:rsidRPr="001F4A6B">
        <w:rPr>
          <w:rStyle w:val="Strong"/>
          <w:noProof/>
          <w:highlight w:val="darkGreen"/>
        </w:rPr>
        <w:t>(</w:t>
      </w:r>
      <w:r w:rsidRPr="001F4A6B">
        <w:rPr>
          <w:rStyle w:val="CodeChar"/>
          <w:highlight w:val="darkGreen"/>
        </w:rPr>
        <w:t>ADR</w:t>
      </w:r>
      <w:r w:rsidRPr="001F4A6B">
        <w:rPr>
          <w:rFonts w:cstheme="minorHAnsi"/>
          <w:noProof/>
          <w:color w:val="000000"/>
          <w:highlight w:val="darkGreen"/>
        </w:rPr>
        <w:t xml:space="preserve">, </w:t>
      </w:r>
      <w:r w:rsidRPr="001F4A6B">
        <w:rPr>
          <w:rStyle w:val="CodeChar"/>
          <w:highlight w:val="darkGreen"/>
        </w:rPr>
        <w:t>Filters</w:t>
      </w:r>
      <w:r w:rsidRPr="001F4A6B">
        <w:rPr>
          <w:rFonts w:cstheme="minorHAnsi"/>
          <w:noProof/>
          <w:color w:val="000000"/>
          <w:highlight w:val="darkGreen"/>
        </w:rPr>
        <w:t xml:space="preserve">, </w:t>
      </w:r>
      <w:r w:rsidRPr="001F4A6B">
        <w:rPr>
          <w:rStyle w:val="CodeChar"/>
          <w:highlight w:val="darkGreen"/>
        </w:rPr>
        <w:t>Lights</w:t>
      </w:r>
      <w:r w:rsidRPr="001F4A6B">
        <w:rPr>
          <w:rFonts w:cstheme="minorHAnsi"/>
          <w:noProof/>
          <w:color w:val="000000"/>
          <w:highlight w:val="darkGreen"/>
        </w:rPr>
        <w:t xml:space="preserve">, </w:t>
      </w:r>
      <w:r w:rsidRPr="001F4A6B">
        <w:rPr>
          <w:rStyle w:val="CodeChar"/>
          <w:highlight w:val="darkGreen"/>
        </w:rPr>
        <w:t>Others</w:t>
      </w:r>
      <w:r w:rsidRPr="001F4A6B">
        <w:rPr>
          <w:rStyle w:val="CodeChar"/>
          <w:rFonts w:asciiTheme="majorHAnsi" w:hAnsiTheme="majorHAnsi" w:cstheme="majorHAnsi"/>
          <w:highlight w:val="darkGreen"/>
        </w:rPr>
        <w:t xml:space="preserve">, </w:t>
      </w:r>
      <w:r w:rsidRPr="001F4A6B">
        <w:rPr>
          <w:rStyle w:val="CodeChar"/>
          <w:highlight w:val="darkGreen"/>
        </w:rPr>
        <w:t>Tyres</w:t>
      </w:r>
      <w:r w:rsidRPr="001F4A6B">
        <w:rPr>
          <w:rStyle w:val="Strong"/>
          <w:highlight w:val="darkGreen"/>
        </w:rPr>
        <w:t>)</w:t>
      </w:r>
      <w:r w:rsidRPr="001F4A6B">
        <w:rPr>
          <w:highlight w:val="darkGreen"/>
        </w:rPr>
        <w:t xml:space="preserve"> </w:t>
      </w:r>
      <w:r w:rsidRPr="001F4A6B">
        <w:rPr>
          <w:b/>
          <w:bCs/>
          <w:highlight w:val="darkGreen"/>
        </w:rPr>
        <w:t>(</w:t>
      </w:r>
      <w:r w:rsidRPr="001F4A6B">
        <w:rPr>
          <w:rStyle w:val="Strong"/>
          <w:highlight w:val="darkGreen"/>
        </w:rPr>
        <w:t>required</w:t>
      </w:r>
      <w:r w:rsidRPr="001F4A6B">
        <w:rPr>
          <w:b/>
          <w:bCs/>
          <w:highlight w:val="darkGreen"/>
        </w:rPr>
        <w:t>)</w:t>
      </w:r>
    </w:p>
    <w:p w14:paraId="1AD92ACC" w14:textId="38A270D7" w:rsidR="00615658" w:rsidRPr="00EF097B" w:rsidRDefault="00615658" w:rsidP="00197298">
      <w:pPr>
        <w:pStyle w:val="ListParagraph"/>
        <w:numPr>
          <w:ilvl w:val="0"/>
          <w:numId w:val="2"/>
        </w:numPr>
      </w:pPr>
      <w:r w:rsidRPr="00EF097B">
        <w:rPr>
          <w:rStyle w:val="CodeChar"/>
        </w:rPr>
        <w:t>ProductsClients</w:t>
      </w:r>
      <w:r w:rsidRPr="00EF097B">
        <w:rPr>
          <w:rStyle w:val="CodeChar"/>
          <w:rFonts w:asciiTheme="minorHAnsi" w:hAnsiTheme="minorHAnsi" w:cstheme="minorHAnsi"/>
        </w:rPr>
        <w:t xml:space="preserve"> </w:t>
      </w:r>
      <w:r w:rsidRPr="00EF097B">
        <w:t xml:space="preserve">– collection of type </w:t>
      </w:r>
      <w:r w:rsidR="00C57622" w:rsidRPr="00EF097B">
        <w:rPr>
          <w:rStyle w:val="CodeChar"/>
        </w:rPr>
        <w:t>ProductClient</w:t>
      </w:r>
    </w:p>
    <w:p w14:paraId="7F1D76A8" w14:textId="533683F1" w:rsidR="00481D70" w:rsidRPr="00DF4B4B" w:rsidRDefault="00DC58BE" w:rsidP="00481D70">
      <w:pPr>
        <w:pStyle w:val="Heading3"/>
      </w:pPr>
      <w:r w:rsidRPr="00DF4B4B">
        <w:t>Address</w:t>
      </w:r>
    </w:p>
    <w:p w14:paraId="285DFC06" w14:textId="77777777" w:rsidR="00481D70" w:rsidRPr="00520EEE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bookmarkStart w:id="2" w:name="OLE_LINK5"/>
      <w:bookmarkStart w:id="3" w:name="OLE_LINK6"/>
      <w:r w:rsidRPr="00520EEE">
        <w:rPr>
          <w:rStyle w:val="CodeChar"/>
          <w:highlight w:val="darkGreen"/>
        </w:rPr>
        <w:t>Id</w:t>
      </w:r>
      <w:r w:rsidRPr="00520EEE">
        <w:rPr>
          <w:rStyle w:val="CodeChar"/>
          <w:rFonts w:asciiTheme="minorHAnsi" w:hAnsiTheme="minorHAnsi"/>
          <w:b w:val="0"/>
          <w:noProof w:val="0"/>
          <w:highlight w:val="darkGreen"/>
        </w:rPr>
        <w:t xml:space="preserve"> </w:t>
      </w:r>
      <w:r w:rsidRPr="00520EEE">
        <w:rPr>
          <w:highlight w:val="darkGreen"/>
        </w:rPr>
        <w:t xml:space="preserve">– </w:t>
      </w:r>
      <w:r w:rsidRPr="00520EEE">
        <w:rPr>
          <w:b/>
          <w:bCs/>
          <w:highlight w:val="darkGreen"/>
        </w:rPr>
        <w:t>integer</w:t>
      </w:r>
      <w:r w:rsidRPr="00520EEE">
        <w:rPr>
          <w:highlight w:val="darkGreen"/>
        </w:rPr>
        <w:t xml:space="preserve">, </w:t>
      </w:r>
      <w:r w:rsidRPr="00520EEE">
        <w:rPr>
          <w:b/>
          <w:highlight w:val="darkGreen"/>
        </w:rPr>
        <w:t>Primary Key</w:t>
      </w:r>
    </w:p>
    <w:p w14:paraId="389A48B9" w14:textId="0EA5DD0C" w:rsidR="00481D70" w:rsidRPr="00520EEE" w:rsidRDefault="00AA779A" w:rsidP="0028660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r w:rsidRPr="00520EEE">
        <w:rPr>
          <w:rStyle w:val="CodeChar"/>
          <w:highlight w:val="darkGreen"/>
        </w:rPr>
        <w:t>StreetName</w:t>
      </w:r>
      <w:r w:rsidR="00980AF3" w:rsidRPr="00520EEE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980AF3" w:rsidRPr="00520EEE">
        <w:rPr>
          <w:highlight w:val="darkGreen"/>
        </w:rPr>
        <w:t xml:space="preserve">– </w:t>
      </w:r>
      <w:r w:rsidR="00980AF3" w:rsidRPr="00520EEE">
        <w:rPr>
          <w:b/>
          <w:bCs/>
          <w:highlight w:val="darkGreen"/>
        </w:rPr>
        <w:t>text</w:t>
      </w:r>
      <w:r w:rsidR="00980AF3" w:rsidRPr="00520EEE">
        <w:rPr>
          <w:highlight w:val="darkGreen"/>
        </w:rPr>
        <w:t xml:space="preserve"> with length </w:t>
      </w:r>
      <w:r w:rsidR="00980AF3" w:rsidRPr="00520EEE">
        <w:rPr>
          <w:b/>
          <w:highlight w:val="darkGreen"/>
        </w:rPr>
        <w:t>[</w:t>
      </w:r>
      <w:r w:rsidR="00DF4B4B" w:rsidRPr="00520EEE">
        <w:rPr>
          <w:b/>
          <w:highlight w:val="darkGreen"/>
        </w:rPr>
        <w:t>10</w:t>
      </w:r>
      <w:r w:rsidR="00980AF3" w:rsidRPr="00520EEE">
        <w:rPr>
          <w:rFonts w:ascii="Consolas" w:hAnsi="Consolas"/>
          <w:b/>
          <w:highlight w:val="darkGreen"/>
        </w:rPr>
        <w:t>…</w:t>
      </w:r>
      <w:r w:rsidR="00235C9B" w:rsidRPr="00520EEE">
        <w:rPr>
          <w:rFonts w:ascii="Consolas" w:hAnsi="Consolas"/>
          <w:b/>
          <w:highlight w:val="darkGreen"/>
        </w:rPr>
        <w:t>20</w:t>
      </w:r>
      <w:r w:rsidR="00980AF3" w:rsidRPr="00520EEE">
        <w:rPr>
          <w:b/>
          <w:highlight w:val="darkGreen"/>
        </w:rPr>
        <w:t>]</w:t>
      </w:r>
      <w:r w:rsidR="00980AF3" w:rsidRPr="00520EEE">
        <w:rPr>
          <w:highlight w:val="darkGreen"/>
        </w:rPr>
        <w:t xml:space="preserve"> </w:t>
      </w:r>
      <w:r w:rsidR="00980AF3" w:rsidRPr="00520EEE">
        <w:rPr>
          <w:b/>
          <w:bCs/>
          <w:highlight w:val="darkGreen"/>
        </w:rPr>
        <w:t>(</w:t>
      </w:r>
      <w:r w:rsidR="00980AF3" w:rsidRPr="00520EEE">
        <w:rPr>
          <w:rStyle w:val="Strong"/>
          <w:highlight w:val="darkGreen"/>
        </w:rPr>
        <w:t>required</w:t>
      </w:r>
      <w:r w:rsidR="00980AF3" w:rsidRPr="00520EEE">
        <w:rPr>
          <w:b/>
          <w:bCs/>
          <w:highlight w:val="darkGreen"/>
        </w:rPr>
        <w:t>)</w:t>
      </w:r>
    </w:p>
    <w:p w14:paraId="4F95D6C7" w14:textId="47139B60" w:rsidR="00481D70" w:rsidRPr="00520EEE" w:rsidRDefault="00AA779A" w:rsidP="00BB2902">
      <w:pPr>
        <w:pStyle w:val="ListParagraph"/>
        <w:numPr>
          <w:ilvl w:val="0"/>
          <w:numId w:val="2"/>
        </w:numPr>
        <w:rPr>
          <w:rFonts w:cstheme="minorHAnsi"/>
          <w:highlight w:val="darkGreen"/>
        </w:rPr>
      </w:pPr>
      <w:r w:rsidRPr="00520EEE">
        <w:rPr>
          <w:rStyle w:val="CodeChar"/>
          <w:highlight w:val="darkGreen"/>
        </w:rPr>
        <w:t>StreetNumber</w:t>
      </w:r>
      <w:r w:rsidR="00C85A71" w:rsidRPr="00520EEE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481D70" w:rsidRPr="00520EEE">
        <w:rPr>
          <w:highlight w:val="darkGreen"/>
        </w:rPr>
        <w:t xml:space="preserve">– </w:t>
      </w:r>
      <w:r w:rsidR="004528F0" w:rsidRPr="00520EEE">
        <w:rPr>
          <w:rFonts w:cstheme="minorHAnsi"/>
          <w:b/>
          <w:bCs/>
          <w:highlight w:val="darkGreen"/>
        </w:rPr>
        <w:t>integer</w:t>
      </w:r>
      <w:r w:rsidR="0038749F" w:rsidRPr="00520EEE">
        <w:rPr>
          <w:rFonts w:cstheme="minorHAnsi"/>
          <w:b/>
          <w:bCs/>
          <w:highlight w:val="darkGreen"/>
        </w:rPr>
        <w:t xml:space="preserve"> </w:t>
      </w:r>
      <w:r w:rsidR="00CC1AB4" w:rsidRPr="00520EEE">
        <w:rPr>
          <w:rFonts w:cstheme="minorHAnsi"/>
          <w:b/>
          <w:bCs/>
          <w:highlight w:val="darkGreen"/>
        </w:rPr>
        <w:t>(required)</w:t>
      </w:r>
    </w:p>
    <w:p w14:paraId="2BAECA1F" w14:textId="3D11B6C0" w:rsidR="00DA0E10" w:rsidRPr="00520EEE" w:rsidRDefault="00AA779A" w:rsidP="00DA0E1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r w:rsidRPr="00520EEE">
        <w:rPr>
          <w:rStyle w:val="CodeChar"/>
          <w:highlight w:val="darkGreen"/>
        </w:rPr>
        <w:t>PostCode</w:t>
      </w:r>
      <w:r w:rsidR="00DA0E10" w:rsidRPr="00520EEE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DA0E10" w:rsidRPr="00520EEE">
        <w:rPr>
          <w:highlight w:val="darkGreen"/>
        </w:rPr>
        <w:t xml:space="preserve">– </w:t>
      </w:r>
      <w:r w:rsidR="00DA0E10" w:rsidRPr="00520EEE">
        <w:rPr>
          <w:b/>
          <w:bCs/>
          <w:highlight w:val="darkGreen"/>
        </w:rPr>
        <w:t>text</w:t>
      </w:r>
      <w:r w:rsidR="00261866" w:rsidRPr="00520EEE">
        <w:rPr>
          <w:highlight w:val="darkGreen"/>
        </w:rPr>
        <w:t xml:space="preserve"> </w:t>
      </w:r>
      <w:r w:rsidR="00DA0E10" w:rsidRPr="00520EEE">
        <w:rPr>
          <w:b/>
          <w:bCs/>
          <w:highlight w:val="darkGreen"/>
        </w:rPr>
        <w:t>(</w:t>
      </w:r>
      <w:r w:rsidR="00DA0E10" w:rsidRPr="00520EEE">
        <w:rPr>
          <w:rStyle w:val="Strong"/>
          <w:highlight w:val="darkGreen"/>
        </w:rPr>
        <w:t>required</w:t>
      </w:r>
      <w:r w:rsidR="00DA0E10" w:rsidRPr="00520EEE">
        <w:rPr>
          <w:b/>
          <w:bCs/>
          <w:highlight w:val="darkGreen"/>
        </w:rPr>
        <w:t>)</w:t>
      </w:r>
    </w:p>
    <w:p w14:paraId="0CE42C76" w14:textId="74E61543" w:rsidR="00AA779A" w:rsidRPr="00520EEE" w:rsidRDefault="00AA779A" w:rsidP="00366628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r w:rsidRPr="00520EEE">
        <w:rPr>
          <w:rStyle w:val="CodeChar"/>
          <w:highlight w:val="darkGreen"/>
        </w:rPr>
        <w:t>City</w:t>
      </w:r>
      <w:r w:rsidR="00DA0E10" w:rsidRPr="00520EEE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DA0E10" w:rsidRPr="00520EEE">
        <w:rPr>
          <w:highlight w:val="darkGreen"/>
        </w:rPr>
        <w:t xml:space="preserve">– </w:t>
      </w:r>
      <w:r w:rsidR="00DA0E10" w:rsidRPr="00520EEE">
        <w:rPr>
          <w:b/>
          <w:bCs/>
          <w:highlight w:val="darkGreen"/>
        </w:rPr>
        <w:t>text</w:t>
      </w:r>
      <w:r w:rsidR="00DA0E10" w:rsidRPr="00520EEE">
        <w:rPr>
          <w:highlight w:val="darkGreen"/>
        </w:rPr>
        <w:t xml:space="preserve"> with length </w:t>
      </w:r>
      <w:r w:rsidR="00DA0E10" w:rsidRPr="00520EEE">
        <w:rPr>
          <w:b/>
          <w:highlight w:val="darkGreen"/>
        </w:rPr>
        <w:t>[</w:t>
      </w:r>
      <w:r w:rsidR="00DA0E10" w:rsidRPr="00520EEE">
        <w:rPr>
          <w:rFonts w:ascii="Consolas" w:hAnsi="Consolas"/>
          <w:b/>
          <w:highlight w:val="darkGreen"/>
        </w:rPr>
        <w:t>5…1</w:t>
      </w:r>
      <w:r w:rsidR="00261866" w:rsidRPr="00520EEE">
        <w:rPr>
          <w:rFonts w:ascii="Consolas" w:hAnsi="Consolas"/>
          <w:b/>
          <w:highlight w:val="darkGreen"/>
        </w:rPr>
        <w:t>5</w:t>
      </w:r>
      <w:r w:rsidR="00DA0E10" w:rsidRPr="00520EEE">
        <w:rPr>
          <w:b/>
          <w:highlight w:val="darkGreen"/>
        </w:rPr>
        <w:t>]</w:t>
      </w:r>
      <w:r w:rsidR="00DA0E10" w:rsidRPr="00520EEE">
        <w:rPr>
          <w:highlight w:val="darkGreen"/>
        </w:rPr>
        <w:t xml:space="preserve"> </w:t>
      </w:r>
      <w:r w:rsidR="00DA0E10" w:rsidRPr="00520EEE">
        <w:rPr>
          <w:b/>
          <w:bCs/>
          <w:highlight w:val="darkGreen"/>
        </w:rPr>
        <w:t>(</w:t>
      </w:r>
      <w:r w:rsidR="00DA0E10" w:rsidRPr="00520EEE">
        <w:rPr>
          <w:rStyle w:val="Strong"/>
          <w:highlight w:val="darkGreen"/>
        </w:rPr>
        <w:t>required</w:t>
      </w:r>
      <w:r w:rsidR="00DA0E10" w:rsidRPr="00520EEE">
        <w:rPr>
          <w:b/>
          <w:bCs/>
          <w:highlight w:val="darkGreen"/>
        </w:rPr>
        <w:t>)</w:t>
      </w:r>
    </w:p>
    <w:p w14:paraId="32AD7011" w14:textId="63FEB5CB" w:rsidR="00AA779A" w:rsidRPr="00EA5F19" w:rsidRDefault="00AA779A" w:rsidP="00366628">
      <w:pPr>
        <w:pStyle w:val="ListParagraph"/>
        <w:numPr>
          <w:ilvl w:val="0"/>
          <w:numId w:val="2"/>
        </w:numPr>
        <w:rPr>
          <w:highlight w:val="darkGreen"/>
        </w:rPr>
      </w:pPr>
      <w:r w:rsidRPr="00EA5F19">
        <w:rPr>
          <w:rStyle w:val="CodeChar"/>
          <w:highlight w:val="darkGreen"/>
        </w:rPr>
        <w:t>Country</w:t>
      </w:r>
      <w:r w:rsidR="00366628" w:rsidRPr="00EA5F19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366628" w:rsidRPr="00EA5F19">
        <w:rPr>
          <w:highlight w:val="darkGreen"/>
        </w:rPr>
        <w:t xml:space="preserve">– </w:t>
      </w:r>
      <w:r w:rsidR="00366628" w:rsidRPr="00EA5F19">
        <w:rPr>
          <w:b/>
          <w:bCs/>
          <w:highlight w:val="darkGreen"/>
        </w:rPr>
        <w:t>text</w:t>
      </w:r>
      <w:r w:rsidR="00366628" w:rsidRPr="00EA5F19">
        <w:rPr>
          <w:highlight w:val="darkGreen"/>
        </w:rPr>
        <w:t xml:space="preserve"> with length </w:t>
      </w:r>
      <w:r w:rsidR="00366628" w:rsidRPr="00EA5F19">
        <w:rPr>
          <w:b/>
          <w:highlight w:val="darkGreen"/>
        </w:rPr>
        <w:t>[</w:t>
      </w:r>
      <w:r w:rsidR="00366628" w:rsidRPr="00EA5F19">
        <w:rPr>
          <w:rFonts w:ascii="Consolas" w:hAnsi="Consolas"/>
          <w:b/>
          <w:highlight w:val="darkGreen"/>
        </w:rPr>
        <w:t>5…1</w:t>
      </w:r>
      <w:r w:rsidR="00054382" w:rsidRPr="00EA5F19">
        <w:rPr>
          <w:rFonts w:ascii="Consolas" w:hAnsi="Consolas"/>
          <w:b/>
          <w:highlight w:val="darkGreen"/>
        </w:rPr>
        <w:t>5</w:t>
      </w:r>
      <w:r w:rsidR="00366628" w:rsidRPr="00EA5F19">
        <w:rPr>
          <w:b/>
          <w:highlight w:val="darkGreen"/>
        </w:rPr>
        <w:t>]</w:t>
      </w:r>
      <w:r w:rsidR="00366628" w:rsidRPr="00EA5F19">
        <w:rPr>
          <w:highlight w:val="darkGreen"/>
        </w:rPr>
        <w:t xml:space="preserve"> </w:t>
      </w:r>
      <w:r w:rsidR="00366628" w:rsidRPr="00EA5F19">
        <w:rPr>
          <w:b/>
          <w:bCs/>
          <w:highlight w:val="darkGreen"/>
        </w:rPr>
        <w:t>(</w:t>
      </w:r>
      <w:r w:rsidR="00366628" w:rsidRPr="00EA5F19">
        <w:rPr>
          <w:rStyle w:val="Strong"/>
          <w:highlight w:val="darkGreen"/>
        </w:rPr>
        <w:t>required</w:t>
      </w:r>
      <w:r w:rsidR="00366628" w:rsidRPr="00EA5F19">
        <w:rPr>
          <w:b/>
          <w:bCs/>
          <w:highlight w:val="darkGreen"/>
        </w:rPr>
        <w:t>)</w:t>
      </w:r>
    </w:p>
    <w:bookmarkEnd w:id="2"/>
    <w:bookmarkEnd w:id="3"/>
    <w:p w14:paraId="27CE59C6" w14:textId="70C57DB3" w:rsidR="00AE612E" w:rsidRPr="00DF4B4B" w:rsidRDefault="00AE612E" w:rsidP="00AE61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F4B4B">
        <w:rPr>
          <w:rStyle w:val="CodeChar"/>
        </w:rPr>
        <w:t>ClientI</w:t>
      </w:r>
      <w:r w:rsidR="00D900AE">
        <w:rPr>
          <w:rStyle w:val="CodeChar"/>
        </w:rPr>
        <w:t>d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  <w:rFonts w:asciiTheme="minorHAnsi" w:hAnsiTheme="minorHAnsi"/>
          <w:bCs/>
          <w:noProof w:val="0"/>
        </w:rPr>
        <w:t>integer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DF4B4B">
        <w:rPr>
          <w:rStyle w:val="CodeChar"/>
          <w:rFonts w:asciiTheme="minorHAnsi" w:hAnsiTheme="minorHAnsi"/>
          <w:noProof w:val="0"/>
        </w:rPr>
        <w:t>foreign key</w:t>
      </w:r>
      <w:r w:rsidRPr="00DF4B4B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DF4B4B">
        <w:rPr>
          <w:rStyle w:val="CodeChar"/>
          <w:rFonts w:asciiTheme="minorHAnsi" w:hAnsiTheme="minorHAnsi"/>
          <w:noProof w:val="0"/>
        </w:rPr>
        <w:t>required</w:t>
      </w:r>
      <w:r w:rsidRPr="00DF4B4B">
        <w:rPr>
          <w:rStyle w:val="CodeChar"/>
          <w:rFonts w:asciiTheme="minorHAnsi" w:hAnsiTheme="minorHAnsi"/>
          <w:b w:val="0"/>
          <w:noProof w:val="0"/>
        </w:rPr>
        <w:t>)</w:t>
      </w:r>
    </w:p>
    <w:p w14:paraId="3256C69D" w14:textId="4DB3E317" w:rsidR="00AE612E" w:rsidRPr="00DF4B4B" w:rsidRDefault="00AE612E" w:rsidP="00AE612E">
      <w:pPr>
        <w:pStyle w:val="ListParagraph"/>
        <w:numPr>
          <w:ilvl w:val="0"/>
          <w:numId w:val="2"/>
        </w:numPr>
      </w:pPr>
      <w:r w:rsidRPr="00DF4B4B">
        <w:rPr>
          <w:rStyle w:val="CodeChar"/>
        </w:rPr>
        <w:t>Client</w:t>
      </w:r>
      <w:r w:rsidRPr="00DF4B4B">
        <w:rPr>
          <w:rFonts w:cstheme="minorHAnsi"/>
          <w:b/>
        </w:rPr>
        <w:t xml:space="preserve"> </w:t>
      </w:r>
      <w:r w:rsidRPr="00DF4B4B">
        <w:t xml:space="preserve">– </w:t>
      </w:r>
      <w:r w:rsidRPr="00DF4B4B">
        <w:rPr>
          <w:rStyle w:val="CodeChar"/>
        </w:rPr>
        <w:t>Client</w:t>
      </w:r>
    </w:p>
    <w:p w14:paraId="63B07DF0" w14:textId="5B87259E" w:rsidR="00481D70" w:rsidRPr="00234F3E" w:rsidRDefault="00DC58BE" w:rsidP="00481D70">
      <w:pPr>
        <w:pStyle w:val="Heading3"/>
        <w:rPr>
          <w:lang w:val="bg-BG"/>
        </w:rPr>
      </w:pPr>
      <w:r w:rsidRPr="00234F3E">
        <w:t>Invoice</w:t>
      </w:r>
    </w:p>
    <w:p w14:paraId="04DC3C34" w14:textId="77777777" w:rsidR="00481D70" w:rsidRPr="00EA5F19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bookmarkStart w:id="4" w:name="OLE_LINK7"/>
      <w:bookmarkStart w:id="5" w:name="OLE_LINK8"/>
      <w:r w:rsidRPr="00EA5F19">
        <w:rPr>
          <w:rStyle w:val="CodeChar"/>
          <w:highlight w:val="darkGreen"/>
        </w:rPr>
        <w:t>Id</w:t>
      </w:r>
      <w:r w:rsidRPr="00EA5F19">
        <w:rPr>
          <w:rStyle w:val="CodeChar"/>
          <w:rFonts w:asciiTheme="minorHAnsi" w:hAnsiTheme="minorHAnsi"/>
          <w:b w:val="0"/>
          <w:noProof w:val="0"/>
          <w:highlight w:val="darkGreen"/>
        </w:rPr>
        <w:t xml:space="preserve"> </w:t>
      </w:r>
      <w:r w:rsidRPr="00EA5F19">
        <w:rPr>
          <w:highlight w:val="darkGreen"/>
        </w:rPr>
        <w:t xml:space="preserve">– </w:t>
      </w:r>
      <w:r w:rsidRPr="00EA5F19">
        <w:rPr>
          <w:b/>
          <w:bCs/>
          <w:highlight w:val="darkGreen"/>
        </w:rPr>
        <w:t>integer</w:t>
      </w:r>
      <w:r w:rsidRPr="00EA5F19">
        <w:rPr>
          <w:highlight w:val="darkGreen"/>
        </w:rPr>
        <w:t xml:space="preserve">, </w:t>
      </w:r>
      <w:r w:rsidRPr="00EA5F19">
        <w:rPr>
          <w:b/>
          <w:highlight w:val="darkGreen"/>
        </w:rPr>
        <w:t>Primary Key</w:t>
      </w:r>
    </w:p>
    <w:p w14:paraId="0FFE4C78" w14:textId="41BFA6E2" w:rsidR="00481D70" w:rsidRPr="00EA5F19" w:rsidRDefault="00F573F1" w:rsidP="003D5A2E">
      <w:pPr>
        <w:pStyle w:val="ListParagraph"/>
        <w:numPr>
          <w:ilvl w:val="0"/>
          <w:numId w:val="2"/>
        </w:numPr>
        <w:rPr>
          <w:highlight w:val="darkGreen"/>
        </w:rPr>
      </w:pPr>
      <w:r w:rsidRPr="00EA5F19">
        <w:rPr>
          <w:rStyle w:val="CodeChar"/>
          <w:highlight w:val="darkGreen"/>
        </w:rPr>
        <w:t>Number</w:t>
      </w:r>
      <w:r w:rsidR="00911108" w:rsidRPr="00EA5F19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481D70" w:rsidRPr="00EA5F19">
        <w:rPr>
          <w:highlight w:val="darkGreen"/>
        </w:rPr>
        <w:t xml:space="preserve">– </w:t>
      </w:r>
      <w:r w:rsidR="00DE52DF" w:rsidRPr="00EA5F19">
        <w:rPr>
          <w:b/>
          <w:bCs/>
          <w:highlight w:val="darkGreen"/>
        </w:rPr>
        <w:t>integer</w:t>
      </w:r>
      <w:r w:rsidR="00170112" w:rsidRPr="00EA5F19">
        <w:rPr>
          <w:highlight w:val="darkGreen"/>
        </w:rPr>
        <w:t xml:space="preserve"> in range </w:t>
      </w:r>
      <w:r w:rsidR="003D5A2E" w:rsidRPr="00EA5F19">
        <w:rPr>
          <w:highlight w:val="darkGreen"/>
        </w:rPr>
        <w:t xml:space="preserve"> </w:t>
      </w:r>
      <w:r w:rsidR="003D5A2E" w:rsidRPr="00EA5F19">
        <w:rPr>
          <w:b/>
          <w:bCs/>
          <w:highlight w:val="darkGreen"/>
        </w:rPr>
        <w:t>[</w:t>
      </w:r>
      <w:r w:rsidR="00B349BF" w:rsidRPr="00EA5F19">
        <w:rPr>
          <w:rFonts w:ascii="Consolas" w:hAnsi="Consolas"/>
          <w:b/>
          <w:bCs/>
          <w:highlight w:val="darkGreen"/>
        </w:rPr>
        <w:t>1,000,000,000</w:t>
      </w:r>
      <w:r w:rsidR="003D5A2E" w:rsidRPr="00EA5F19">
        <w:rPr>
          <w:rFonts w:ascii="Consolas" w:hAnsi="Consolas"/>
          <w:b/>
          <w:bCs/>
          <w:highlight w:val="darkGreen"/>
        </w:rPr>
        <w:t>…</w:t>
      </w:r>
      <w:r w:rsidR="00B349BF" w:rsidRPr="00EA5F19">
        <w:rPr>
          <w:rFonts w:ascii="Consolas" w:hAnsi="Consolas"/>
          <w:b/>
          <w:bCs/>
          <w:highlight w:val="darkGreen"/>
        </w:rPr>
        <w:t>1,500,000,000</w:t>
      </w:r>
      <w:r w:rsidR="003D5A2E" w:rsidRPr="00EA5F19">
        <w:rPr>
          <w:b/>
          <w:bCs/>
          <w:highlight w:val="darkGreen"/>
        </w:rPr>
        <w:t>]</w:t>
      </w:r>
      <w:r w:rsidR="003D5A2E" w:rsidRPr="00EA5F19">
        <w:rPr>
          <w:highlight w:val="darkGreen"/>
        </w:rPr>
        <w:t xml:space="preserve"> </w:t>
      </w:r>
      <w:r w:rsidR="003D5A2E" w:rsidRPr="00EA5F19">
        <w:rPr>
          <w:b/>
          <w:bCs/>
          <w:highlight w:val="darkGreen"/>
        </w:rPr>
        <w:t>(required)</w:t>
      </w:r>
    </w:p>
    <w:p w14:paraId="0339EB9F" w14:textId="61C7F497" w:rsidR="00481D70" w:rsidRPr="00EA5F19" w:rsidRDefault="00F573F1" w:rsidP="0087362E">
      <w:pPr>
        <w:pStyle w:val="ListParagraph"/>
        <w:numPr>
          <w:ilvl w:val="0"/>
          <w:numId w:val="2"/>
        </w:numPr>
        <w:rPr>
          <w:b/>
          <w:bCs/>
          <w:highlight w:val="darkGreen"/>
        </w:rPr>
      </w:pPr>
      <w:r w:rsidRPr="00EA5F19">
        <w:rPr>
          <w:rStyle w:val="CodeChar"/>
          <w:highlight w:val="darkGreen"/>
        </w:rPr>
        <w:t>IssueDate</w:t>
      </w:r>
      <w:r w:rsidR="0089408B" w:rsidRPr="00EA5F19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481D70" w:rsidRPr="00EA5F19">
        <w:rPr>
          <w:highlight w:val="darkGreen"/>
        </w:rPr>
        <w:t xml:space="preserve">– </w:t>
      </w:r>
      <w:proofErr w:type="spellStart"/>
      <w:r w:rsidR="00DF17AC" w:rsidRPr="00EA5F19">
        <w:rPr>
          <w:rFonts w:ascii="Consolas" w:hAnsi="Consolas"/>
          <w:b/>
          <w:bCs/>
          <w:highlight w:val="darkGreen"/>
        </w:rPr>
        <w:t>DateTime</w:t>
      </w:r>
      <w:proofErr w:type="spellEnd"/>
      <w:r w:rsidR="000E09A9" w:rsidRPr="00EA5F19">
        <w:rPr>
          <w:highlight w:val="darkGreen"/>
        </w:rPr>
        <w:t xml:space="preserve"> </w:t>
      </w:r>
      <w:r w:rsidR="000E09A9" w:rsidRPr="00EA5F19">
        <w:rPr>
          <w:b/>
          <w:bCs/>
          <w:highlight w:val="darkGreen"/>
        </w:rPr>
        <w:t>(required)</w:t>
      </w:r>
    </w:p>
    <w:p w14:paraId="75F29BE9" w14:textId="05EF48AC" w:rsidR="006E492D" w:rsidRPr="00EA5F19" w:rsidRDefault="00F573F1" w:rsidP="000B4F60">
      <w:pPr>
        <w:pStyle w:val="ListParagraph"/>
        <w:numPr>
          <w:ilvl w:val="0"/>
          <w:numId w:val="2"/>
        </w:numPr>
        <w:rPr>
          <w:rFonts w:cstheme="minorHAnsi"/>
          <w:highlight w:val="darkGreen"/>
        </w:rPr>
      </w:pPr>
      <w:r w:rsidRPr="00EA5F19">
        <w:rPr>
          <w:rStyle w:val="CodeChar"/>
          <w:highlight w:val="darkGreen"/>
        </w:rPr>
        <w:t>DueDate</w:t>
      </w:r>
      <w:r w:rsidR="000E09A9" w:rsidRPr="00EA5F19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0E09A9" w:rsidRPr="00EA5F19">
        <w:rPr>
          <w:highlight w:val="darkGreen"/>
        </w:rPr>
        <w:t xml:space="preserve">– </w:t>
      </w:r>
      <w:proofErr w:type="spellStart"/>
      <w:r w:rsidR="00DF17AC" w:rsidRPr="00EA5F19">
        <w:rPr>
          <w:rFonts w:ascii="Consolas" w:hAnsi="Consolas"/>
          <w:b/>
          <w:bCs/>
          <w:highlight w:val="darkGreen"/>
        </w:rPr>
        <w:t>DateTime</w:t>
      </w:r>
      <w:proofErr w:type="spellEnd"/>
      <w:r w:rsidR="000E09A9" w:rsidRPr="00EA5F19">
        <w:rPr>
          <w:highlight w:val="darkGreen"/>
        </w:rPr>
        <w:t xml:space="preserve"> </w:t>
      </w:r>
      <w:r w:rsidR="000E09A9" w:rsidRPr="00EA5F19">
        <w:rPr>
          <w:b/>
          <w:bCs/>
          <w:highlight w:val="darkGreen"/>
        </w:rPr>
        <w:t>(required)</w:t>
      </w:r>
    </w:p>
    <w:p w14:paraId="765D2564" w14:textId="37C1E08E" w:rsidR="00DC76AB" w:rsidRPr="00AE0A88" w:rsidRDefault="00DC76AB" w:rsidP="000B4F60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darkGreen"/>
        </w:rPr>
      </w:pPr>
      <w:r w:rsidRPr="00AE0A88">
        <w:rPr>
          <w:rStyle w:val="CodeChar"/>
          <w:highlight w:val="darkGreen"/>
        </w:rPr>
        <w:t>Amount</w:t>
      </w:r>
      <w:r w:rsidR="00AE612E" w:rsidRPr="00AE0A88">
        <w:rPr>
          <w:rStyle w:val="CodeChar"/>
          <w:rFonts w:asciiTheme="minorHAnsi" w:hAnsiTheme="minorHAnsi" w:cstheme="minorHAnsi"/>
          <w:highlight w:val="darkGreen"/>
        </w:rPr>
        <w:t xml:space="preserve"> – </w:t>
      </w:r>
      <w:r w:rsidR="00AE612E" w:rsidRPr="00AE0A88">
        <w:rPr>
          <w:rStyle w:val="CodeChar"/>
          <w:highlight w:val="darkGreen"/>
        </w:rPr>
        <w:t>decimal</w:t>
      </w:r>
      <w:r w:rsidR="00AE612E" w:rsidRPr="00AE0A88">
        <w:rPr>
          <w:rStyle w:val="CodeChar"/>
          <w:rFonts w:asciiTheme="minorHAnsi" w:hAnsiTheme="minorHAnsi" w:cstheme="minorHAnsi"/>
          <w:b w:val="0"/>
          <w:bCs/>
          <w:highlight w:val="darkGreen"/>
        </w:rPr>
        <w:t xml:space="preserve"> </w:t>
      </w:r>
      <w:r w:rsidR="00053E37" w:rsidRPr="00AE0A88">
        <w:rPr>
          <w:rStyle w:val="CodeChar"/>
          <w:rFonts w:asciiTheme="minorHAnsi" w:hAnsiTheme="minorHAnsi" w:cstheme="minorHAnsi"/>
          <w:highlight w:val="darkGreen"/>
        </w:rPr>
        <w:t>(required)</w:t>
      </w:r>
    </w:p>
    <w:p w14:paraId="7754211E" w14:textId="152630D4" w:rsidR="006E492D" w:rsidRPr="00AE0A88" w:rsidRDefault="00206068" w:rsidP="006E492D">
      <w:pPr>
        <w:pStyle w:val="ListParagraph"/>
        <w:numPr>
          <w:ilvl w:val="0"/>
          <w:numId w:val="2"/>
        </w:numPr>
        <w:rPr>
          <w:highlight w:val="darkGreen"/>
        </w:rPr>
      </w:pPr>
      <w:r w:rsidRPr="00AE0A88">
        <w:rPr>
          <w:rStyle w:val="CodeChar"/>
          <w:highlight w:val="darkGreen"/>
        </w:rPr>
        <w:t>Currency</w:t>
      </w:r>
      <w:r w:rsidR="006E492D" w:rsidRPr="00AE0A88">
        <w:rPr>
          <w:rStyle w:val="CodeChar"/>
          <w:highlight w:val="darkGreen"/>
        </w:rPr>
        <w:t>Type</w:t>
      </w:r>
      <w:r w:rsidR="006E492D" w:rsidRPr="00AE0A88">
        <w:rPr>
          <w:rStyle w:val="CodeChar"/>
          <w:rFonts w:asciiTheme="minorHAnsi" w:hAnsiTheme="minorHAnsi" w:cstheme="minorHAnsi"/>
          <w:b w:val="0"/>
          <w:bCs/>
          <w:highlight w:val="darkGreen"/>
        </w:rPr>
        <w:t xml:space="preserve"> – </w:t>
      </w:r>
      <w:r w:rsidR="006E492D" w:rsidRPr="00AE0A88">
        <w:rPr>
          <w:b/>
          <w:bCs/>
          <w:highlight w:val="darkGreen"/>
        </w:rPr>
        <w:t>enumeration</w:t>
      </w:r>
      <w:r w:rsidR="006E492D" w:rsidRPr="00AE0A88">
        <w:rPr>
          <w:highlight w:val="darkGreen"/>
        </w:rPr>
        <w:t xml:space="preserve"> of type </w:t>
      </w:r>
      <w:r w:rsidR="001C7DB9" w:rsidRPr="00AE0A88">
        <w:rPr>
          <w:rStyle w:val="CodeChar"/>
          <w:highlight w:val="darkGreen"/>
        </w:rPr>
        <w:t>CurrencyType</w:t>
      </w:r>
      <w:r w:rsidR="006E492D" w:rsidRPr="00AE0A88">
        <w:rPr>
          <w:highlight w:val="darkGreen"/>
        </w:rPr>
        <w:t xml:space="preserve">, with possible values </w:t>
      </w:r>
      <w:r w:rsidR="006E492D" w:rsidRPr="00AE0A88">
        <w:rPr>
          <w:rStyle w:val="Strong"/>
          <w:noProof/>
          <w:highlight w:val="darkGreen"/>
        </w:rPr>
        <w:t>(</w:t>
      </w:r>
      <w:r w:rsidR="001C5E5C" w:rsidRPr="00AE0A88">
        <w:rPr>
          <w:rStyle w:val="CodeChar"/>
          <w:highlight w:val="darkGreen"/>
        </w:rPr>
        <w:t>BGN</w:t>
      </w:r>
      <w:r w:rsidR="006E492D" w:rsidRPr="00AE0A88">
        <w:rPr>
          <w:rFonts w:cstheme="minorHAnsi"/>
          <w:noProof/>
          <w:color w:val="000000"/>
          <w:highlight w:val="darkGreen"/>
        </w:rPr>
        <w:t xml:space="preserve">, </w:t>
      </w:r>
      <w:r w:rsidR="001C5E5C" w:rsidRPr="00AE0A88">
        <w:rPr>
          <w:rStyle w:val="CodeChar"/>
          <w:highlight w:val="darkGreen"/>
        </w:rPr>
        <w:t>EUR</w:t>
      </w:r>
      <w:r w:rsidR="006E492D" w:rsidRPr="00AE0A88">
        <w:rPr>
          <w:rFonts w:cstheme="minorHAnsi"/>
          <w:noProof/>
          <w:color w:val="000000"/>
          <w:highlight w:val="darkGreen"/>
        </w:rPr>
        <w:t xml:space="preserve">, </w:t>
      </w:r>
      <w:r w:rsidR="001C5E5C" w:rsidRPr="00AE0A88">
        <w:rPr>
          <w:rStyle w:val="CodeChar"/>
          <w:highlight w:val="darkGreen"/>
        </w:rPr>
        <w:t>USD</w:t>
      </w:r>
      <w:r w:rsidR="006E492D" w:rsidRPr="00AE0A88">
        <w:rPr>
          <w:rStyle w:val="Strong"/>
          <w:highlight w:val="darkGreen"/>
        </w:rPr>
        <w:t>)</w:t>
      </w:r>
      <w:r w:rsidR="006E492D" w:rsidRPr="00AE0A88">
        <w:rPr>
          <w:highlight w:val="darkGreen"/>
        </w:rPr>
        <w:t xml:space="preserve"> </w:t>
      </w:r>
      <w:r w:rsidR="006E492D" w:rsidRPr="00AE0A88">
        <w:rPr>
          <w:b/>
          <w:bCs/>
          <w:highlight w:val="darkGreen"/>
        </w:rPr>
        <w:t>(</w:t>
      </w:r>
      <w:r w:rsidR="006E492D" w:rsidRPr="00AE0A88">
        <w:rPr>
          <w:rStyle w:val="Strong"/>
          <w:highlight w:val="darkGreen"/>
        </w:rPr>
        <w:t>required</w:t>
      </w:r>
      <w:r w:rsidR="006E492D" w:rsidRPr="00AE0A88">
        <w:rPr>
          <w:b/>
          <w:bCs/>
          <w:highlight w:val="darkGreen"/>
        </w:rPr>
        <w:t>)</w:t>
      </w:r>
    </w:p>
    <w:bookmarkEnd w:id="4"/>
    <w:bookmarkEnd w:id="5"/>
    <w:p w14:paraId="469BC90B" w14:textId="7708B9A1" w:rsidR="007D7E6F" w:rsidRPr="00234F3E" w:rsidRDefault="007D7E6F" w:rsidP="007D7E6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234F3E">
        <w:rPr>
          <w:rStyle w:val="CodeChar"/>
        </w:rPr>
        <w:t>ClientI</w:t>
      </w:r>
      <w:r w:rsidR="00B60A92" w:rsidRPr="00234F3E">
        <w:rPr>
          <w:rStyle w:val="CodeChar"/>
        </w:rPr>
        <w:t>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234F3E">
        <w:rPr>
          <w:rStyle w:val="CodeChar"/>
          <w:rFonts w:asciiTheme="minorHAnsi" w:hAnsiTheme="minorHAnsi"/>
          <w:noProof w:val="0"/>
        </w:rPr>
        <w:t>required</w:t>
      </w:r>
      <w:r w:rsidRPr="00234F3E">
        <w:rPr>
          <w:rStyle w:val="CodeChar"/>
          <w:rFonts w:asciiTheme="minorHAnsi" w:hAnsiTheme="minorHAnsi"/>
          <w:b w:val="0"/>
          <w:noProof w:val="0"/>
        </w:rPr>
        <w:t>)</w:t>
      </w:r>
    </w:p>
    <w:p w14:paraId="617C84AF" w14:textId="02B3FB14" w:rsidR="007D7E6F" w:rsidRPr="00234F3E" w:rsidRDefault="007D7E6F" w:rsidP="007D7E6F">
      <w:pPr>
        <w:pStyle w:val="ListParagraph"/>
        <w:numPr>
          <w:ilvl w:val="0"/>
          <w:numId w:val="2"/>
        </w:numPr>
      </w:pPr>
      <w:r w:rsidRPr="00234F3E">
        <w:rPr>
          <w:rStyle w:val="CodeChar"/>
        </w:rPr>
        <w:t>Client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</w:rPr>
        <w:t>Client</w:t>
      </w:r>
    </w:p>
    <w:p w14:paraId="3F773E69" w14:textId="7FE4AF7D" w:rsidR="00481D70" w:rsidRPr="00D84F1B" w:rsidRDefault="00560383" w:rsidP="00481D70">
      <w:pPr>
        <w:pStyle w:val="Heading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AE0A88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darkGreen"/>
        </w:rPr>
      </w:pPr>
      <w:bookmarkStart w:id="6" w:name="OLE_LINK9"/>
      <w:bookmarkStart w:id="7" w:name="OLE_LINK10"/>
      <w:r w:rsidRPr="00AE0A88">
        <w:rPr>
          <w:rStyle w:val="CodeChar"/>
          <w:highlight w:val="darkGreen"/>
        </w:rPr>
        <w:t>Id</w:t>
      </w:r>
      <w:r w:rsidRPr="00AE0A88">
        <w:rPr>
          <w:rStyle w:val="CodeChar"/>
          <w:rFonts w:asciiTheme="minorHAnsi" w:hAnsiTheme="minorHAnsi"/>
          <w:b w:val="0"/>
          <w:noProof w:val="0"/>
          <w:highlight w:val="darkGreen"/>
        </w:rPr>
        <w:t xml:space="preserve"> </w:t>
      </w:r>
      <w:r w:rsidRPr="00AE0A88">
        <w:rPr>
          <w:highlight w:val="darkGreen"/>
        </w:rPr>
        <w:t xml:space="preserve">– integer, </w:t>
      </w:r>
      <w:r w:rsidRPr="00AE0A88">
        <w:rPr>
          <w:b/>
          <w:highlight w:val="darkGreen"/>
        </w:rPr>
        <w:t>Primary Key</w:t>
      </w:r>
    </w:p>
    <w:p w14:paraId="57EE57FB" w14:textId="10370FC2" w:rsidR="005A1CD3" w:rsidRPr="00AE0A88" w:rsidRDefault="00E96BF6" w:rsidP="005A1CD3">
      <w:pPr>
        <w:pStyle w:val="ListParagraph"/>
        <w:numPr>
          <w:ilvl w:val="0"/>
          <w:numId w:val="2"/>
        </w:numPr>
        <w:rPr>
          <w:highlight w:val="darkGreen"/>
        </w:rPr>
      </w:pPr>
      <w:r w:rsidRPr="00AE0A88">
        <w:rPr>
          <w:rStyle w:val="CodeChar"/>
          <w:highlight w:val="darkGreen"/>
        </w:rPr>
        <w:t>Name</w:t>
      </w:r>
      <w:r w:rsidRPr="00AE0A88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481D70" w:rsidRPr="00AE0A88">
        <w:rPr>
          <w:highlight w:val="darkGreen"/>
        </w:rPr>
        <w:t xml:space="preserve">– </w:t>
      </w:r>
      <w:r w:rsidR="005A1CD3" w:rsidRPr="00AE0A88">
        <w:rPr>
          <w:b/>
          <w:bCs/>
          <w:highlight w:val="darkGreen"/>
        </w:rPr>
        <w:t>text</w:t>
      </w:r>
      <w:r w:rsidR="005A1CD3" w:rsidRPr="00AE0A88">
        <w:rPr>
          <w:highlight w:val="darkGreen"/>
        </w:rPr>
        <w:t xml:space="preserve"> with length </w:t>
      </w:r>
      <w:r w:rsidR="005A1CD3" w:rsidRPr="00AE0A88">
        <w:rPr>
          <w:b/>
          <w:highlight w:val="darkGreen"/>
        </w:rPr>
        <w:t>[10</w:t>
      </w:r>
      <w:r w:rsidR="005A1CD3" w:rsidRPr="00AE0A88">
        <w:rPr>
          <w:rFonts w:ascii="Consolas" w:hAnsi="Consolas"/>
          <w:b/>
          <w:highlight w:val="darkGreen"/>
        </w:rPr>
        <w:t>…</w:t>
      </w:r>
      <w:r w:rsidR="00D84F1B" w:rsidRPr="00AE0A88">
        <w:rPr>
          <w:rFonts w:ascii="Consolas" w:hAnsi="Consolas"/>
          <w:b/>
          <w:highlight w:val="darkGreen"/>
        </w:rPr>
        <w:t>2</w:t>
      </w:r>
      <w:r w:rsidR="005A1CD3" w:rsidRPr="00AE0A88">
        <w:rPr>
          <w:rFonts w:ascii="Consolas" w:hAnsi="Consolas"/>
          <w:b/>
          <w:highlight w:val="darkGreen"/>
        </w:rPr>
        <w:t>5</w:t>
      </w:r>
      <w:r w:rsidR="005A1CD3" w:rsidRPr="00AE0A88">
        <w:rPr>
          <w:b/>
          <w:highlight w:val="darkGreen"/>
        </w:rPr>
        <w:t>]</w:t>
      </w:r>
      <w:r w:rsidR="005A1CD3" w:rsidRPr="00AE0A88">
        <w:rPr>
          <w:highlight w:val="darkGreen"/>
        </w:rPr>
        <w:t xml:space="preserve"> </w:t>
      </w:r>
      <w:r w:rsidR="005A1CD3" w:rsidRPr="00AE0A88">
        <w:rPr>
          <w:b/>
          <w:bCs/>
          <w:highlight w:val="darkGreen"/>
        </w:rPr>
        <w:t>(</w:t>
      </w:r>
      <w:r w:rsidR="005A1CD3" w:rsidRPr="00AE0A88">
        <w:rPr>
          <w:rStyle w:val="Strong"/>
          <w:highlight w:val="darkGreen"/>
        </w:rPr>
        <w:t>required</w:t>
      </w:r>
      <w:r w:rsidR="005A1CD3" w:rsidRPr="00AE0A88">
        <w:rPr>
          <w:b/>
          <w:bCs/>
          <w:highlight w:val="darkGreen"/>
        </w:rPr>
        <w:t>)</w:t>
      </w:r>
    </w:p>
    <w:p w14:paraId="6A84A26D" w14:textId="6DB2141E" w:rsidR="00481D70" w:rsidRPr="009B196C" w:rsidRDefault="00FB5AC3" w:rsidP="00602855">
      <w:pPr>
        <w:pStyle w:val="ListParagraph"/>
        <w:numPr>
          <w:ilvl w:val="0"/>
          <w:numId w:val="2"/>
        </w:numPr>
        <w:rPr>
          <w:highlight w:val="darkGreen"/>
        </w:rPr>
      </w:pPr>
      <w:r w:rsidRPr="009B196C">
        <w:rPr>
          <w:rStyle w:val="CodeChar"/>
          <w:highlight w:val="darkGreen"/>
        </w:rPr>
        <w:lastRenderedPageBreak/>
        <w:t>NumberVat</w:t>
      </w:r>
      <w:r w:rsidR="00164751" w:rsidRPr="009B196C">
        <w:rPr>
          <w:rStyle w:val="CodeChar"/>
          <w:rFonts w:asciiTheme="minorHAnsi" w:hAnsiTheme="minorHAnsi" w:cstheme="minorHAnsi"/>
          <w:highlight w:val="darkGreen"/>
        </w:rPr>
        <w:t xml:space="preserve"> </w:t>
      </w:r>
      <w:r w:rsidR="00164751" w:rsidRPr="009B196C">
        <w:rPr>
          <w:highlight w:val="darkGreen"/>
        </w:rPr>
        <w:t xml:space="preserve">– </w:t>
      </w:r>
      <w:r w:rsidR="00164751" w:rsidRPr="009B196C">
        <w:rPr>
          <w:b/>
          <w:bCs/>
          <w:highlight w:val="darkGreen"/>
        </w:rPr>
        <w:t>text</w:t>
      </w:r>
      <w:r w:rsidR="00164751" w:rsidRPr="009B196C">
        <w:rPr>
          <w:highlight w:val="darkGreen"/>
        </w:rPr>
        <w:t xml:space="preserve"> with length </w:t>
      </w:r>
      <w:r w:rsidR="00164751" w:rsidRPr="009B196C">
        <w:rPr>
          <w:b/>
          <w:highlight w:val="darkGreen"/>
        </w:rPr>
        <w:t>[10</w:t>
      </w:r>
      <w:r w:rsidR="00164751" w:rsidRPr="009B196C">
        <w:rPr>
          <w:rFonts w:ascii="Consolas" w:hAnsi="Consolas"/>
          <w:b/>
          <w:highlight w:val="darkGreen"/>
        </w:rPr>
        <w:t>…15</w:t>
      </w:r>
      <w:r w:rsidR="00164751" w:rsidRPr="009B196C">
        <w:rPr>
          <w:b/>
          <w:highlight w:val="darkGreen"/>
        </w:rPr>
        <w:t>]</w:t>
      </w:r>
      <w:r w:rsidR="00164751" w:rsidRPr="009B196C">
        <w:rPr>
          <w:highlight w:val="darkGreen"/>
        </w:rPr>
        <w:t xml:space="preserve"> </w:t>
      </w:r>
      <w:r w:rsidR="00164751" w:rsidRPr="009B196C">
        <w:rPr>
          <w:b/>
          <w:bCs/>
          <w:highlight w:val="darkGreen"/>
        </w:rPr>
        <w:t>(</w:t>
      </w:r>
      <w:r w:rsidR="00164751" w:rsidRPr="009B196C">
        <w:rPr>
          <w:rStyle w:val="Strong"/>
          <w:highlight w:val="darkGreen"/>
        </w:rPr>
        <w:t>required</w:t>
      </w:r>
      <w:r w:rsidR="00164751" w:rsidRPr="009B196C">
        <w:rPr>
          <w:b/>
          <w:bCs/>
          <w:highlight w:val="darkGreen"/>
        </w:rPr>
        <w:t>)</w:t>
      </w:r>
    </w:p>
    <w:p w14:paraId="39805DE5" w14:textId="1E4528C9" w:rsidR="000C3DD9" w:rsidRPr="00920277" w:rsidRDefault="000C3DD9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84F1B">
        <w:rPr>
          <w:rStyle w:val="CodeChar"/>
        </w:rPr>
        <w:t>Invoices</w:t>
      </w:r>
      <w:r w:rsidRPr="00D84F1B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 w:rsidRPr="00D84F1B">
        <w:rPr>
          <w:rStyle w:val="CodeChar"/>
        </w:rPr>
        <w:t>Invoic</w:t>
      </w:r>
      <w:r w:rsidR="004471EF">
        <w:rPr>
          <w:rStyle w:val="CodeChar"/>
          <w:lang w:val="bg-BG"/>
        </w:rPr>
        <w:t>е</w:t>
      </w:r>
    </w:p>
    <w:p w14:paraId="28CC6D4C" w14:textId="7FF66892" w:rsidR="00920277" w:rsidRPr="00D84F1B" w:rsidRDefault="00920277" w:rsidP="002421A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dresses</w:t>
      </w:r>
      <w:r w:rsidRPr="00920277">
        <w:rPr>
          <w:rStyle w:val="CodeChar"/>
          <w:rFonts w:asciiTheme="minorHAnsi" w:hAnsiTheme="minorHAnsi" w:cstheme="minorHAnsi"/>
          <w:b w:val="0"/>
          <w:bCs/>
        </w:rPr>
        <w:t xml:space="preserve"> – collection of type </w:t>
      </w:r>
      <w:r>
        <w:rPr>
          <w:rStyle w:val="CodeChar"/>
        </w:rPr>
        <w:t>Address</w:t>
      </w:r>
    </w:p>
    <w:p w14:paraId="17B0B9AD" w14:textId="235A7F13" w:rsidR="00EF767B" w:rsidRPr="00D84F1B" w:rsidRDefault="00EF767B" w:rsidP="008E4DE0">
      <w:pPr>
        <w:pStyle w:val="ListParagraph"/>
        <w:numPr>
          <w:ilvl w:val="0"/>
          <w:numId w:val="2"/>
        </w:numPr>
      </w:pPr>
      <w:r w:rsidRPr="00D84F1B">
        <w:rPr>
          <w:rStyle w:val="CodeChar"/>
        </w:rPr>
        <w:t>ProductsClients</w:t>
      </w:r>
      <w:r w:rsidRPr="00D84F1B">
        <w:rPr>
          <w:rStyle w:val="CodeChar"/>
          <w:rFonts w:asciiTheme="minorHAnsi" w:hAnsiTheme="minorHAnsi" w:cstheme="minorHAnsi"/>
        </w:rPr>
        <w:t xml:space="preserve"> </w:t>
      </w:r>
      <w:r w:rsidRPr="00D84F1B">
        <w:t xml:space="preserve">– collection of type </w:t>
      </w:r>
      <w:r w:rsidRPr="00D84F1B">
        <w:rPr>
          <w:rStyle w:val="CodeChar"/>
        </w:rPr>
        <w:t>ProductClient</w:t>
      </w:r>
    </w:p>
    <w:p w14:paraId="6F19967A" w14:textId="35BA7B95" w:rsidR="00BF5D09" w:rsidRPr="00014971" w:rsidRDefault="00A017DA" w:rsidP="00BF5D09">
      <w:pPr>
        <w:pStyle w:val="Heading3"/>
        <w:rPr>
          <w:noProof/>
        </w:rPr>
      </w:pPr>
      <w:bookmarkStart w:id="8" w:name="_GoBack"/>
      <w:r w:rsidRPr="00014971">
        <w:rPr>
          <w:noProof/>
        </w:rPr>
        <w:t>ProductClient</w:t>
      </w:r>
    </w:p>
    <w:bookmarkEnd w:id="8"/>
    <w:p w14:paraId="0CDBBE72" w14:textId="4D95AD86" w:rsidR="00B211FF" w:rsidRPr="00014971" w:rsidRDefault="00B211FF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roduct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525C12D" w14:textId="4EDC8233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Product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Pr="00014971">
        <w:rPr>
          <w:rStyle w:val="CodeChar"/>
        </w:rPr>
        <w:t>Product</w:t>
      </w:r>
    </w:p>
    <w:p w14:paraId="7470CA2A" w14:textId="1634E85E" w:rsidR="00B211FF" w:rsidRPr="00014971" w:rsidRDefault="0048257B" w:rsidP="00B211FF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ClientId</w:t>
      </w:r>
      <w:r w:rsidR="00B211FF" w:rsidRPr="00014971">
        <w:rPr>
          <w:rFonts w:cstheme="minorHAnsi"/>
          <w:b/>
        </w:rPr>
        <w:t xml:space="preserve"> </w:t>
      </w:r>
      <w:r w:rsidR="00B211FF" w:rsidRPr="00014971">
        <w:t xml:space="preserve">– </w:t>
      </w:r>
      <w:r w:rsidR="00B211FF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Primary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B211FF" w:rsidRPr="00014971">
        <w:rPr>
          <w:rStyle w:val="CodeChar"/>
          <w:rFonts w:asciiTheme="minorHAnsi" w:hAnsiTheme="minorHAnsi"/>
          <w:noProof w:val="0"/>
        </w:rPr>
        <w:t>foreign key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B211FF" w:rsidRPr="00014971">
        <w:rPr>
          <w:rStyle w:val="CodeChar"/>
          <w:rFonts w:asciiTheme="minorHAnsi" w:hAnsiTheme="minorHAnsi"/>
          <w:noProof w:val="0"/>
        </w:rPr>
        <w:t>required</w:t>
      </w:r>
      <w:r w:rsidR="00B211FF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26089FE6" w14:textId="1901402D" w:rsidR="00B211FF" w:rsidRPr="00014971" w:rsidRDefault="0048257B" w:rsidP="00B211FF">
      <w:pPr>
        <w:pStyle w:val="ListParagraph"/>
        <w:numPr>
          <w:ilvl w:val="0"/>
          <w:numId w:val="2"/>
        </w:numPr>
      </w:pPr>
      <w:r w:rsidRPr="00014971">
        <w:rPr>
          <w:rStyle w:val="CodeChar"/>
        </w:rPr>
        <w:t>Client</w:t>
      </w:r>
      <w:r w:rsidR="00B211FF" w:rsidRPr="00014971">
        <w:t xml:space="preserve"> – </w:t>
      </w:r>
      <w:r w:rsidRPr="00014971">
        <w:rPr>
          <w:rStyle w:val="CodeChar"/>
        </w:rPr>
        <w:t>Client</w:t>
      </w:r>
    </w:p>
    <w:p w14:paraId="601193CE" w14:textId="77777777" w:rsidR="00EF767B" w:rsidRPr="00310A96" w:rsidRDefault="00EF767B" w:rsidP="00CF6C15">
      <w:pPr>
        <w:pStyle w:val="ListParagraph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3E6E7085" w:rsidR="00481D70" w:rsidRPr="00BC406C" w:rsidRDefault="00481D70" w:rsidP="00BF515D">
      <w:pPr>
        <w:pStyle w:val="Heading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1" w:name="OLE_LINK13"/>
      <w:bookmarkStart w:id="12" w:name="OLE_LINK15"/>
      <w:bookmarkStart w:id="13" w:name="_Hlk85121306"/>
      <w:r w:rsidRPr="009C06BC">
        <w:t xml:space="preserve">Using the file 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Strong"/>
          <w:rFonts w:ascii="Consolas" w:hAnsi="Consolas"/>
          <w:noProof/>
        </w:rPr>
        <w:t>.xml</w:t>
      </w:r>
      <w:r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Heading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1"/>
          <w:bookmarkEnd w:id="12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Strong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3"/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Heading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78E5D50" w14:textId="1735D31C" w:rsidR="002764CA" w:rsidRDefault="00481D70" w:rsidP="002764CA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Heading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Heading5"/>
      </w:pPr>
      <w:r>
        <w:t>Constraints</w:t>
      </w:r>
    </w:p>
    <w:p w14:paraId="45DFF84F" w14:textId="1D4FC195" w:rsidR="00543FEF" w:rsidRDefault="00543FEF" w:rsidP="00B82ADE">
      <w:pPr>
        <w:pStyle w:val="ListParagraph"/>
        <w:numPr>
          <w:ilvl w:val="0"/>
          <w:numId w:val="5"/>
        </w:numPr>
        <w:jc w:val="both"/>
      </w:pPr>
      <w:r>
        <w:t xml:space="preserve">If there are any validation errors (such as invalid </w:t>
      </w:r>
      <w:r w:rsidR="00014971" w:rsidRPr="00117E35">
        <w:rPr>
          <w:bCs/>
        </w:rPr>
        <w:t>product name, invalid price or category type</w:t>
      </w:r>
      <w:r>
        <w:t xml:space="preserve">)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17C223B5" w14:textId="2C1C128C" w:rsidR="00F3598C" w:rsidRDefault="00F3598C" w:rsidP="00F3598C">
      <w:pPr>
        <w:pStyle w:val="ListParagraph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ListParagraph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Heading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Heading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4" w:name="OLE_LINK42"/>
      <w:bookmarkStart w:id="15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r w:rsidR="00105482" w:rsidRPr="00105482">
        <w:rPr>
          <w:b/>
        </w:rPr>
        <w:t>invoices</w:t>
      </w:r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4"/>
    <w:bookmarkEnd w:id="15"/>
    <w:p w14:paraId="11C8DAEE" w14:textId="77777777" w:rsidR="004E04A3" w:rsidRPr="009C06BC" w:rsidRDefault="004E04A3" w:rsidP="004E04A3">
      <w:pPr>
        <w:pStyle w:val="Heading5"/>
      </w:pPr>
      <w:r w:rsidRPr="009C06BC">
        <w:t>Example</w:t>
      </w:r>
    </w:p>
    <w:tbl>
      <w:tblPr>
        <w:tblStyle w:val="TableGrid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5055129" w14:textId="77777777" w:rsidR="00DB5DDF" w:rsidRDefault="00DB5DDF" w:rsidP="008068A2">
      <w:pPr>
        <w:spacing w:after="0" w:line="240" w:lineRule="auto"/>
      </w:pPr>
      <w:r>
        <w:separator/>
      </w:r>
    </w:p>
  </w:endnote>
  <w:endnote w:type="continuationSeparator" w:id="0">
    <w:p w14:paraId="01AB46CE" w14:textId="77777777" w:rsidR="00DB5DDF" w:rsidRDefault="00DB5D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9E1862" w14:textId="77777777" w:rsidR="00A93BE6" w:rsidRDefault="00A93BE6" w:rsidP="00A93B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196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196C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196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196C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3F9EB3" w14:textId="77777777" w:rsidR="00DB5DDF" w:rsidRDefault="00DB5DDF" w:rsidP="008068A2">
      <w:pPr>
        <w:spacing w:after="0" w:line="240" w:lineRule="auto"/>
      </w:pPr>
      <w:r>
        <w:separator/>
      </w:r>
    </w:p>
  </w:footnote>
  <w:footnote w:type="continuationSeparator" w:id="0">
    <w:p w14:paraId="0893C489" w14:textId="77777777" w:rsidR="00DB5DDF" w:rsidRDefault="00DB5DD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4A6B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0F6C"/>
    <w:rsid w:val="003F1864"/>
    <w:rsid w:val="0040173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0EEE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196C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0A88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35706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5DDF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5F1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0DF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3989/CSharp-DB-Advanced-Retake-Exam-11-April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6/entity-framework-core-february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9C6898-7466-45B7-BD46-1D92EE12C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549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T.Ivanov</cp:lastModifiedBy>
  <cp:revision>6</cp:revision>
  <cp:lastPrinted>2015-10-26T22:35:00Z</cp:lastPrinted>
  <dcterms:created xsi:type="dcterms:W3CDTF">2024-07-24T14:29:00Z</dcterms:created>
  <dcterms:modified xsi:type="dcterms:W3CDTF">2024-07-24T19:04:00Z</dcterms:modified>
  <cp:category>programming, education, software engineering, software development</cp:category>
</cp:coreProperties>
</file>